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1A7D" w:rsidRDefault="000C1A7D" w:rsidP="000C1A7D">
      <w:pPr>
        <w:pStyle w:val="Default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_GoBack"/>
      <w:r>
        <w:rPr>
          <w:rFonts w:ascii="Times New Roman" w:hAnsi="Times New Roman" w:cs="Times New Roman"/>
          <w:b/>
          <w:bCs/>
          <w:sz w:val="28"/>
          <w:szCs w:val="28"/>
        </w:rPr>
        <w:t xml:space="preserve">Reading image files </w:t>
      </w:r>
    </w:p>
    <w:bookmarkEnd w:id="0"/>
    <w:p w:rsidR="000C1A7D" w:rsidRDefault="000C1A7D" w:rsidP="000C1A7D">
      <w:pPr>
        <w:spacing w:after="0" w:line="240" w:lineRule="auto"/>
      </w:pPr>
    </w:p>
    <w:p w:rsidR="000C1A7D" w:rsidRDefault="000C1A7D" w:rsidP="000C1A7D">
      <w:pPr>
        <w:spacing w:after="0" w:line="240" w:lineRule="auto"/>
      </w:pPr>
    </w:p>
    <w:p w:rsidR="000C1A7D" w:rsidRDefault="000C1A7D" w:rsidP="000C1A7D">
      <w:pPr>
        <w:spacing w:after="0" w:line="240" w:lineRule="auto"/>
      </w:pPr>
    </w:p>
    <w:p w:rsidR="000C1A7D" w:rsidRPr="00036CE3" w:rsidRDefault="000C1A7D" w:rsidP="000C1A7D">
      <w:pPr>
        <w:rPr>
          <w:b/>
          <w:sz w:val="24"/>
        </w:rPr>
      </w:pPr>
      <w:r w:rsidRPr="00036CE3">
        <w:rPr>
          <w:b/>
          <w:sz w:val="24"/>
        </w:rPr>
        <w:t>Objective</w:t>
      </w:r>
    </w:p>
    <w:p w:rsidR="00036CE3" w:rsidRPr="00036CE3" w:rsidRDefault="00036CE3" w:rsidP="00036CE3">
      <w:pPr>
        <w:pStyle w:val="ListParagraph"/>
        <w:numPr>
          <w:ilvl w:val="0"/>
          <w:numId w:val="1"/>
        </w:numPr>
      </w:pPr>
      <w:r w:rsidRPr="00036CE3">
        <w:t>Modify the program to receive file name from command line</w:t>
      </w:r>
    </w:p>
    <w:p w:rsidR="00036CE3" w:rsidRPr="00036CE3" w:rsidRDefault="00036CE3" w:rsidP="00036CE3">
      <w:pPr>
        <w:ind w:left="360"/>
        <w:rPr>
          <w:highlight w:val="yellow"/>
        </w:rPr>
      </w:pPr>
      <w:r w:rsidRPr="00036CE3">
        <w:t>2. Modify the programs to calculate basic statistics of specified image</w:t>
      </w:r>
    </w:p>
    <w:p w:rsidR="000C1A7D" w:rsidRDefault="008C6040" w:rsidP="000C1A7D">
      <w:pPr>
        <w:rPr>
          <w:highlight w:val="yellow"/>
        </w:rPr>
      </w:pPr>
      <w:r>
        <w:rPr>
          <w:noProof/>
        </w:rPr>
        <w:drawing>
          <wp:inline distT="0" distB="0" distL="0" distR="0">
            <wp:extent cx="6462395" cy="304260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0 (6).jpe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67" t="17177" r="13149" b="31608"/>
                    <a:stretch/>
                  </pic:blipFill>
                  <pic:spPr bwMode="auto">
                    <a:xfrm>
                      <a:off x="0" y="0"/>
                      <a:ext cx="6465373" cy="30440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36CE3" w:rsidRDefault="00036CE3" w:rsidP="00036CE3">
      <w:pPr>
        <w:rPr>
          <w:sz w:val="36"/>
        </w:rPr>
      </w:pPr>
    </w:p>
    <w:p w:rsidR="00036CE3" w:rsidRPr="00036CE3" w:rsidRDefault="00036CE3" w:rsidP="00036CE3">
      <w:pPr>
        <w:pStyle w:val="ListParagraph"/>
        <w:numPr>
          <w:ilvl w:val="0"/>
          <w:numId w:val="3"/>
        </w:numPr>
        <w:rPr>
          <w:b/>
          <w:sz w:val="24"/>
        </w:rPr>
      </w:pPr>
      <w:r w:rsidRPr="00036CE3">
        <w:rPr>
          <w:b/>
          <w:sz w:val="24"/>
        </w:rPr>
        <w:t>Modify the program to receive file name from command line</w:t>
      </w:r>
    </w:p>
    <w:p w:rsidR="00036CE3" w:rsidRDefault="00036CE3" w:rsidP="0024169E">
      <w:pPr>
        <w:autoSpaceDE w:val="0"/>
        <w:autoSpaceDN w:val="0"/>
        <w:adjustRightInd w:val="0"/>
        <w:spacing w:after="0" w:line="240" w:lineRule="auto"/>
      </w:pPr>
    </w:p>
    <w:p w:rsidR="00036CE3" w:rsidRPr="00036CE3" w:rsidRDefault="00036CE3" w:rsidP="0024169E">
      <w:pPr>
        <w:autoSpaceDE w:val="0"/>
        <w:autoSpaceDN w:val="0"/>
        <w:adjustRightInd w:val="0"/>
        <w:spacing w:after="0" w:line="240" w:lineRule="auto"/>
        <w:rPr>
          <w:b/>
          <w:sz w:val="24"/>
        </w:rPr>
      </w:pPr>
      <w:r w:rsidRPr="00036CE3">
        <w:rPr>
          <w:b/>
          <w:sz w:val="24"/>
        </w:rPr>
        <w:t xml:space="preserve">Code description: </w:t>
      </w:r>
    </w:p>
    <w:p w:rsidR="00036CE3" w:rsidRDefault="00036CE3" w:rsidP="0024169E">
      <w:pPr>
        <w:autoSpaceDE w:val="0"/>
        <w:autoSpaceDN w:val="0"/>
        <w:adjustRightInd w:val="0"/>
        <w:spacing w:after="0" w:line="240" w:lineRule="auto"/>
      </w:pPr>
    </w:p>
    <w:p w:rsidR="00890ED0" w:rsidRDefault="00890ED0" w:rsidP="00890E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1E7FA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//Define </w:t>
      </w:r>
      <w:r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functions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image.c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 and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image.h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 for handling images on memory </w:t>
      </w:r>
      <w:r w:rsidRPr="001E7FA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and some image </w:t>
      </w:r>
      <w:r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functions </w:t>
      </w:r>
      <w:r w:rsidRPr="001E7FA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which are in library which link by “</w:t>
      </w:r>
      <w:proofErr w:type="spellStart"/>
      <w:r w:rsidRPr="001E7FA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image.h</w:t>
      </w:r>
      <w:proofErr w:type="spellEnd"/>
      <w:r w:rsidRPr="001E7FA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” and “</w:t>
      </w:r>
      <w:proofErr w:type="spellStart"/>
      <w:r w:rsidRPr="001E7FA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imgio.h</w:t>
      </w:r>
      <w:proofErr w:type="spellEnd"/>
      <w:r w:rsidRPr="001E7FA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”</w:t>
      </w:r>
      <w:r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 for handling file I/O</w:t>
      </w:r>
      <w:r w:rsidRPr="001E7FA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*/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#include&lt;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stdio.h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&gt;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#include&lt;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math.h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&gt;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#include "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mage.h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#include "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mgio.h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</w:p>
    <w:p w:rsidR="00890ED0" w:rsidRPr="00890ED0" w:rsidRDefault="00890ED0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</w:pPr>
      <w:r w:rsidRPr="00890ED0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//Function statement 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double</w:t>
      </w:r>
      <w:proofErr w:type="gram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mg_ave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pix, 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, 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);</w:t>
      </w:r>
    </w:p>
    <w:p w:rsidR="00893DB0" w:rsidRPr="00893DB0" w:rsidRDefault="00893DB0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</w:pPr>
      <w:r w:rsidRPr="00893DB0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//main part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void</w:t>
      </w:r>
      <w:proofErr w:type="gram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in()</w:t>
      </w:r>
    </w:p>
    <w:p w:rsidR="0024169E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{</w:t>
      </w:r>
    </w:p>
    <w:p w:rsidR="00893DB0" w:rsidRPr="00893DB0" w:rsidRDefault="00893DB0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</w:pPr>
      <w:r w:rsidRPr="00893DB0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lastRenderedPageBreak/>
        <w:t xml:space="preserve">//declare variable, input image is pointing to the </w:t>
      </w:r>
      <w:proofErr w:type="spellStart"/>
      <w:r w:rsidRPr="00893DB0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img</w:t>
      </w:r>
      <w:proofErr w:type="spellEnd"/>
      <w:r w:rsidRPr="00893DB0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 (*</w:t>
      </w:r>
      <w:proofErr w:type="spellStart"/>
      <w:r w:rsidRPr="00893DB0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img</w:t>
      </w:r>
      <w:proofErr w:type="spellEnd"/>
      <w:r w:rsidRPr="00893DB0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), image file pointing to </w:t>
      </w:r>
      <w:proofErr w:type="spellStart"/>
      <w:proofErr w:type="gramStart"/>
      <w:r w:rsidRPr="00893DB0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imgf</w:t>
      </w:r>
      <w:proofErr w:type="spellEnd"/>
      <w:r w:rsidRPr="00893DB0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(</w:t>
      </w:r>
      <w:proofErr w:type="gramEnd"/>
      <w:r w:rsidRPr="00893DB0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*</w:t>
      </w:r>
      <w:proofErr w:type="spellStart"/>
      <w:r w:rsidRPr="00893DB0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imgf</w:t>
      </w:r>
      <w:proofErr w:type="spellEnd"/>
      <w:r w:rsidRPr="00893DB0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)</w:t>
      </w:r>
      <w:r w:rsidR="000273B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 and average value is double</w:t>
      </w:r>
      <w:r w:rsidRPr="00893DB0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;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MAGE *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MAGE_FILE *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mgf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double</w:t>
      </w:r>
      <w:proofErr w:type="gram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ave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421C05" w:rsidRPr="00421C05" w:rsidRDefault="00421C05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</w:pPr>
      <w:r w:rsidRPr="00421C05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// c</w:t>
      </w:r>
      <w:r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a</w:t>
      </w:r>
      <w:r w:rsidR="000F6749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lling image file open function. Three inputs, </w:t>
      </w:r>
      <w:r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file name “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color.hdr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”</w:t>
      </w:r>
      <w:r w:rsidR="000F6749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, read only, buffering image data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printf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calling: 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mage_file_open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\n");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f</w:t>
      </w:r>
      <w:proofErr w:type="gram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(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mgf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mage_file_open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("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color.hdr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", IMAGE_RDONLY, IMAGE_BUFFERED)</w:t>
      </w:r>
    </w:p>
    <w:p w:rsidR="0024169E" w:rsidRPr="000F6749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</w:pPr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) == NULL)</w:t>
      </w:r>
      <w:r w:rsidR="000F67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F6749" w:rsidRPr="000F6749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//if memory not enough, exit the program 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{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printf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mage_file_open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rror\n");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exit(</w:t>
      </w:r>
      <w:proofErr w:type="gram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1);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printf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main:w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%d h:%d 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%d\n", 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mgf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&gt;w, 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mgf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&gt;h, 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mgf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-&gt;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proofErr w:type="gram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mgf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-&gt;image;</w:t>
      </w:r>
    </w:p>
    <w:p w:rsidR="006B2AE1" w:rsidRPr="006B2AE1" w:rsidRDefault="006B2AE1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</w:pPr>
      <w:r w:rsidRPr="006B2AE1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//Calling average function and print put the result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printf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calling: 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ave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\n");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ave</w:t>
      </w:r>
      <w:proofErr w:type="spellEnd"/>
      <w:proofErr w:type="gram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mg_ave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&gt;data[0], 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&gt;w, 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-&gt;h);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printf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main:ave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%lf\n", 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ave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B2AE1" w:rsidRPr="006B2AE1" w:rsidRDefault="006B2AE1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</w:pPr>
      <w:r w:rsidRPr="006B2AE1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//Close input file image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printf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calling:image_file_close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\n");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mage_file_</w:t>
      </w:r>
      <w:proofErr w:type="gram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close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proofErr w:type="gram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mgf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:rsidR="006B2AE1" w:rsidRPr="006B2AE1" w:rsidRDefault="006B2AE1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</w:pPr>
      <w:r w:rsidRPr="006B2AE1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/*Function to calculate average value of input image*/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double</w:t>
      </w:r>
      <w:proofErr w:type="gram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mg_ave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pix, 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, 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)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{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proofErr w:type="gram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, j;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double</w:t>
      </w:r>
      <w:proofErr w:type="gram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ave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0;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gram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0; 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lt; h; 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++)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gram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j = 0; j &lt; w; 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j++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ave</w:t>
      </w:r>
      <w:proofErr w:type="spellEnd"/>
      <w:proofErr w:type="gram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+= pix[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][j];</w:t>
      </w:r>
      <w:r w:rsidR="003718AB" w:rsidRPr="003718AB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 //Sum of value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ave</w:t>
      </w:r>
      <w:proofErr w:type="spellEnd"/>
      <w:proofErr w:type="gram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/= w*h;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return</w:t>
      </w:r>
      <w:proofErr w:type="gram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ave</w:t>
      </w:r>
      <w:proofErr w:type="spellEnd"/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24169E" w:rsidRPr="00036CE3" w:rsidRDefault="0024169E" w:rsidP="0024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6CE3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:rsidR="0024169E" w:rsidRDefault="0024169E" w:rsidP="0024169E">
      <w:pPr>
        <w:rPr>
          <w:color w:val="000000" w:themeColor="text1"/>
        </w:rPr>
      </w:pPr>
    </w:p>
    <w:p w:rsidR="00E24A67" w:rsidRDefault="00E24A67" w:rsidP="0024169E">
      <w:pPr>
        <w:rPr>
          <w:b/>
          <w:color w:val="000000" w:themeColor="text1"/>
          <w:sz w:val="24"/>
        </w:rPr>
      </w:pPr>
    </w:p>
    <w:p w:rsidR="00E24A67" w:rsidRDefault="00E24A67" w:rsidP="0024169E">
      <w:pPr>
        <w:rPr>
          <w:b/>
          <w:color w:val="000000" w:themeColor="text1"/>
          <w:sz w:val="24"/>
        </w:rPr>
      </w:pPr>
    </w:p>
    <w:p w:rsidR="00E24A67" w:rsidRDefault="00E24A67" w:rsidP="0024169E">
      <w:pPr>
        <w:rPr>
          <w:b/>
          <w:color w:val="000000" w:themeColor="text1"/>
          <w:sz w:val="24"/>
        </w:rPr>
      </w:pPr>
    </w:p>
    <w:p w:rsidR="00E24A67" w:rsidRDefault="00E24A67" w:rsidP="0024169E">
      <w:pPr>
        <w:rPr>
          <w:b/>
          <w:color w:val="000000" w:themeColor="text1"/>
          <w:sz w:val="24"/>
        </w:rPr>
      </w:pPr>
    </w:p>
    <w:p w:rsidR="00E24A67" w:rsidRDefault="00E24A67" w:rsidP="0024169E">
      <w:pPr>
        <w:rPr>
          <w:b/>
          <w:color w:val="000000" w:themeColor="text1"/>
          <w:sz w:val="24"/>
        </w:rPr>
      </w:pPr>
    </w:p>
    <w:p w:rsidR="00E24A67" w:rsidRDefault="00E24A67" w:rsidP="0024169E">
      <w:pPr>
        <w:rPr>
          <w:b/>
          <w:color w:val="000000" w:themeColor="text1"/>
          <w:sz w:val="24"/>
        </w:rPr>
      </w:pPr>
    </w:p>
    <w:p w:rsidR="00E24A67" w:rsidRDefault="00E24A67" w:rsidP="0024169E">
      <w:pPr>
        <w:rPr>
          <w:b/>
          <w:color w:val="000000" w:themeColor="text1"/>
          <w:sz w:val="24"/>
        </w:rPr>
      </w:pPr>
    </w:p>
    <w:p w:rsidR="00E24A67" w:rsidRDefault="00E24A67" w:rsidP="0024169E">
      <w:pPr>
        <w:rPr>
          <w:b/>
          <w:color w:val="000000" w:themeColor="text1"/>
          <w:sz w:val="24"/>
        </w:rPr>
      </w:pPr>
    </w:p>
    <w:p w:rsidR="00E24A67" w:rsidRDefault="00E24A67" w:rsidP="0024169E">
      <w:pPr>
        <w:rPr>
          <w:b/>
          <w:color w:val="000000" w:themeColor="text1"/>
          <w:sz w:val="24"/>
        </w:rPr>
      </w:pPr>
    </w:p>
    <w:p w:rsidR="00E24A67" w:rsidRPr="00E24A67" w:rsidRDefault="00E24A67" w:rsidP="0024169E">
      <w:pPr>
        <w:rPr>
          <w:b/>
          <w:color w:val="000000" w:themeColor="text1"/>
          <w:sz w:val="24"/>
        </w:rPr>
      </w:pPr>
      <w:r w:rsidRPr="00E24A67">
        <w:rPr>
          <w:b/>
          <w:color w:val="000000" w:themeColor="text1"/>
          <w:sz w:val="24"/>
        </w:rPr>
        <w:t>Output:</w:t>
      </w:r>
    </w:p>
    <w:p w:rsidR="00E24A67" w:rsidRPr="000D16EC" w:rsidRDefault="00E24A67" w:rsidP="0024169E">
      <w:pPr>
        <w:rPr>
          <w:color w:val="000000" w:themeColor="text1"/>
        </w:rPr>
      </w:pPr>
      <w:r>
        <w:rPr>
          <w:noProof/>
        </w:rPr>
        <w:drawing>
          <wp:inline distT="0" distB="0" distL="0" distR="0" wp14:anchorId="2054AB46" wp14:editId="6710689F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169E" w:rsidRDefault="0024169E" w:rsidP="000C1A7D"/>
    <w:p w:rsidR="00662877" w:rsidRPr="00FC76B8" w:rsidRDefault="00126354">
      <w:pPr>
        <w:rPr>
          <w:sz w:val="24"/>
        </w:rPr>
      </w:pPr>
      <w:r w:rsidRPr="00FC76B8">
        <w:rPr>
          <w:sz w:val="24"/>
        </w:rPr>
        <w:t xml:space="preserve">As </w:t>
      </w:r>
      <w:r w:rsidR="00FC76B8" w:rsidRPr="00FC76B8">
        <w:rPr>
          <w:sz w:val="24"/>
        </w:rPr>
        <w:t>output</w:t>
      </w:r>
      <w:r w:rsidRPr="00FC76B8">
        <w:rPr>
          <w:sz w:val="24"/>
        </w:rPr>
        <w:t xml:space="preserve"> I couldn’t get average through code was run. </w:t>
      </w:r>
    </w:p>
    <w:p w:rsidR="00C52415" w:rsidRPr="00662877" w:rsidRDefault="00126354" w:rsidP="00662877">
      <w:pPr>
        <w:tabs>
          <w:tab w:val="left" w:pos="1200"/>
        </w:tabs>
      </w:pPr>
      <w:r>
        <w:rPr>
          <w:noProof/>
        </w:rPr>
        <w:lastRenderedPageBreak/>
        <w:drawing>
          <wp:inline distT="0" distB="0" distL="0" distR="0" wp14:anchorId="67D47ED5" wp14:editId="7F05C254">
            <wp:extent cx="5943600" cy="34436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52415" w:rsidRPr="006628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622F54"/>
    <w:multiLevelType w:val="hybridMultilevel"/>
    <w:tmpl w:val="E22416CA"/>
    <w:lvl w:ilvl="0" w:tplc="5ABA2CD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DF1BF0"/>
    <w:multiLevelType w:val="hybridMultilevel"/>
    <w:tmpl w:val="FE86EF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4E496A"/>
    <w:multiLevelType w:val="hybridMultilevel"/>
    <w:tmpl w:val="FE86EF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MDMyszA1NLA0MjZS0lEKTi0uzszPAykwrAUAEl0soywAAAA="/>
  </w:docVars>
  <w:rsids>
    <w:rsidRoot w:val="000C1A7D"/>
    <w:rsid w:val="000273BC"/>
    <w:rsid w:val="00036CE3"/>
    <w:rsid w:val="00057A1D"/>
    <w:rsid w:val="000B435F"/>
    <w:rsid w:val="000C1A7D"/>
    <w:rsid w:val="000C668E"/>
    <w:rsid w:val="000F6749"/>
    <w:rsid w:val="00126354"/>
    <w:rsid w:val="001904FD"/>
    <w:rsid w:val="0024169E"/>
    <w:rsid w:val="003569EF"/>
    <w:rsid w:val="003718AB"/>
    <w:rsid w:val="00421C05"/>
    <w:rsid w:val="00523EF5"/>
    <w:rsid w:val="00662877"/>
    <w:rsid w:val="006B2AE1"/>
    <w:rsid w:val="00832E7F"/>
    <w:rsid w:val="00890ED0"/>
    <w:rsid w:val="00893DB0"/>
    <w:rsid w:val="008C6040"/>
    <w:rsid w:val="00964669"/>
    <w:rsid w:val="00986BE4"/>
    <w:rsid w:val="00C52415"/>
    <w:rsid w:val="00CA0B11"/>
    <w:rsid w:val="00E24A67"/>
    <w:rsid w:val="00EB4B54"/>
    <w:rsid w:val="00FC7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2F25F9-E2F9-461F-B8FE-08BBEE42C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1A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C1A7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36C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dika Withanage</dc:creator>
  <cp:keywords/>
  <dc:description/>
  <cp:lastModifiedBy>Amindika Withanage</cp:lastModifiedBy>
  <cp:revision>2</cp:revision>
  <dcterms:created xsi:type="dcterms:W3CDTF">2021-07-08T02:51:00Z</dcterms:created>
  <dcterms:modified xsi:type="dcterms:W3CDTF">2021-07-08T02:51:00Z</dcterms:modified>
</cp:coreProperties>
</file>